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0042279f92fa9cfed1939d2b293383d556193"/>
      <w:r>
        <w:rPr>
          <w:b/>
        </w:rPr>
        <w:t xml:space="preserve">ПРОТОКОЛ ПРО РЕЗУЛЬТАТИ ЗЕМЕЛЬНИХ ТОРГІВ № LRE001-UA-20240326-786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пельнастівська сільська рада Олександрійського району Кіровоградс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скасован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для ведення товарного сільськогосподарського виробництва, площею 15,0000 га, кадастровий номер 3520386900:02:000:167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15,0000 га, кадастровий номер 3520386900:02:000:1671, розташована за межами с.Червона Кам’янка на території Попельнастівської сільської ради Олександрійського району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0 255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076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ГНАТ 2021", ЄДРПОУ: 44636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УКРАГРОСПЕЦ", ЄДРПОУ: 409030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виженко Олександр Вікторович, ІПН/РНОКПП: 31765080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ЧЕРВОНОК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М'ЯНСЬКЕ НОВЕ», ЄДРПОУ: 433617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ДАР ЛТД", ЄДРПОУ: 317907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0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пельнастівська сільська рада Олександрійського району Кіровоградс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14:33Z</dcterms:created>
  <dcterms:modified xsi:type="dcterms:W3CDTF">2024-05-19T0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